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77777777" w:rsidR="00CD4570" w:rsidRPr="00EB2974" w:rsidRDefault="002D50BA" w:rsidP="00965D42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965D42">
      <w:pPr>
        <w:pStyle w:val="Subtitle"/>
      </w:pPr>
      <w:r w:rsidRPr="00EB2974">
        <w:t xml:space="preserve"> Subtitle </w:t>
      </w:r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6298BC79" w:rsidR="00282616" w:rsidRDefault="002D50BA" w:rsidP="00A43160">
      <w:pPr>
        <w:pStyle w:val="Abstract"/>
      </w:pPr>
      <w:r w:rsidRPr="00A43160">
        <w:t xml:space="preserve"> Abstract </w:t>
      </w:r>
    </w:p>
    <w:p w14:paraId="18835955" w14:textId="77777777" w:rsidR="00282616" w:rsidRDefault="00282616">
      <w:pPr>
        <w:spacing w:before="0" w:after="200" w:line="240" w:lineRule="auto"/>
        <w:rPr>
          <w:rFonts w:ascii="Minion Pro Med Cond" w:hAnsi="Minion Pro Med Cond" w:cs="Times New Roman (Body CS)"/>
          <w:i/>
          <w:sz w:val="20"/>
          <w:szCs w:val="20"/>
        </w:rPr>
      </w:pPr>
      <w:r>
        <w:br w:type="page"/>
      </w:r>
    </w:p>
    <w:sdt>
      <w:sdtPr>
        <w:id w:val="553590492"/>
        <w:docPartObj>
          <w:docPartGallery w:val="Table of Contents"/>
          <w:docPartUnique/>
        </w:docPartObj>
      </w:sdtPr>
      <w:sdtEndPr>
        <w:rPr>
          <w:rFonts w:ascii="Minion Pro" w:eastAsiaTheme="minorHAnsi" w:hAnsi="Minion Pro" w:cstheme="minorBidi"/>
          <w:smallCaps w:val="0"/>
          <w:noProof/>
          <w:color w:val="auto"/>
          <w:sz w:val="22"/>
          <w:szCs w:val="22"/>
        </w:rPr>
      </w:sdtEndPr>
      <w:sdtContent>
        <w:p w14:paraId="327A40C1" w14:textId="4022C22B" w:rsidR="002A2E48" w:rsidRDefault="002A2E48">
          <w:pPr>
            <w:pStyle w:val="TOCHeading"/>
          </w:pPr>
          <w:r>
            <w:t>Table of Contents</w:t>
          </w:r>
        </w:p>
        <w:p w14:paraId="3448D840" w14:textId="2A0E4534" w:rsidR="002A2E48" w:rsidRPr="002A2E48" w:rsidRDefault="002A2E48">
          <w:pPr>
            <w:pStyle w:val="TOC1"/>
            <w:tabs>
              <w:tab w:val="right" w:leader="dot" w:pos="7910"/>
            </w:tabs>
            <w:rPr>
              <w:rFonts w:eastAsiaTheme="minorEastAsia"/>
              <w:b w:val="0"/>
              <w:bCs w:val="0"/>
              <w:noProof/>
              <w:kern w:val="2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32289487" w:history="1">
            <w:r w:rsidRPr="00164888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89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CE2CB" w14:textId="0B79C5EE" w:rsidR="002A2E48" w:rsidRPr="002A2E48" w:rsidRDefault="002A2E48">
          <w:pPr>
            <w:pStyle w:val="TOC2"/>
            <w:tabs>
              <w:tab w:val="right" w:leader="dot" w:pos="79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32289488" w:history="1">
            <w:r w:rsidRPr="00164888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89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573E4" w14:textId="6452AB9D" w:rsidR="002A2E48" w:rsidRPr="002A2E48" w:rsidRDefault="002A2E48">
          <w:pPr>
            <w:pStyle w:val="TOC3"/>
            <w:tabs>
              <w:tab w:val="right" w:leader="dot" w:pos="7910"/>
            </w:tabs>
            <w:rPr>
              <w:rFonts w:eastAsiaTheme="minorEastAsia"/>
              <w:noProof/>
              <w:kern w:val="2"/>
              <w:sz w:val="24"/>
              <w:szCs w:val="24"/>
            </w:rPr>
          </w:pPr>
          <w:hyperlink w:anchor="_Toc132289489" w:history="1">
            <w:r w:rsidRPr="00164888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289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2E968" w14:textId="528E821F" w:rsidR="002A2E48" w:rsidRDefault="002A2E48">
          <w:r>
            <w:rPr>
              <w:b/>
              <w:bCs/>
              <w:noProof/>
            </w:rPr>
            <w:fldChar w:fldCharType="end"/>
          </w:r>
        </w:p>
      </w:sdtContent>
    </w:sdt>
    <w:p w14:paraId="0F198F3C" w14:textId="600B7687" w:rsidR="000C139D" w:rsidRDefault="000C139D">
      <w:pPr>
        <w:spacing w:before="0" w:after="200" w:line="240" w:lineRule="auto"/>
        <w:rPr>
          <w:rFonts w:ascii="Minion Pro Med Cond" w:hAnsi="Minion Pro Med Cond" w:cs="Times New Roman (Body CS)"/>
          <w:i/>
          <w:sz w:val="20"/>
          <w:szCs w:val="20"/>
        </w:rPr>
      </w:pPr>
      <w:r>
        <w:br w:type="page"/>
      </w:r>
    </w:p>
    <w:p w14:paraId="32CF13A0" w14:textId="77777777" w:rsidR="00CD4570" w:rsidRPr="00A43160" w:rsidRDefault="00CD4570" w:rsidP="00A43160">
      <w:pPr>
        <w:pStyle w:val="Abstract"/>
      </w:pPr>
    </w:p>
    <w:p w14:paraId="6D209175" w14:textId="77777777" w:rsidR="00431377" w:rsidRDefault="00431377" w:rsidP="00CA4387">
      <w:pPr>
        <w:pStyle w:val="Heading1"/>
        <w:sectPr w:rsidR="00431377" w:rsidSect="00431377">
          <w:headerReference w:type="even" r:id="rId8"/>
          <w:headerReference w:type="default" r:id="rId9"/>
          <w:headerReference w:type="first" r:id="rId10"/>
          <w:pgSz w:w="12240" w:h="15840"/>
          <w:pgMar w:top="2160" w:right="2016" w:bottom="1728" w:left="2016" w:header="720" w:footer="720" w:gutter="288"/>
          <w:cols w:space="720"/>
          <w:titlePg/>
          <w:docGrid w:linePitch="326"/>
        </w:sectPr>
      </w:pPr>
      <w:bookmarkStart w:id="0" w:name="heading-1"/>
    </w:p>
    <w:p w14:paraId="306B7AA7" w14:textId="51D2C879" w:rsidR="00CD4570" w:rsidRPr="00CA4387" w:rsidRDefault="00CE50D2" w:rsidP="00CA4387">
      <w:pPr>
        <w:pStyle w:val="Heading1"/>
      </w:pPr>
      <w:bookmarkStart w:id="1" w:name="_Toc132289487"/>
      <w:r w:rsidRPr="00CA4387">
        <w:lastRenderedPageBreak/>
        <w:t>h</w:t>
      </w:r>
      <w:r w:rsidR="002D50BA" w:rsidRPr="00CA4387">
        <w:t>eading 1</w:t>
      </w:r>
      <w:bookmarkEnd w:id="1"/>
      <w:r w:rsidR="002D50BA" w:rsidRPr="00CA4387">
        <w:t xml:space="preserve">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2" w:name="heading-2"/>
      <w:r w:rsidRPr="00A43160">
        <w:t xml:space="preserve"> </w:t>
      </w:r>
      <w:bookmarkStart w:id="3" w:name="_Toc132289488"/>
      <w:r w:rsidRPr="00A43160">
        <w:t>Heading 2</w:t>
      </w:r>
      <w:bookmarkEnd w:id="3"/>
      <w:r w:rsidRPr="00A43160">
        <w:t xml:space="preserve"> </w:t>
      </w:r>
      <w:bookmarkEnd w:id="2"/>
    </w:p>
    <w:p w14:paraId="7AE51367" w14:textId="55B6D933" w:rsidR="00CD4570" w:rsidRPr="007030B0" w:rsidRDefault="002D50BA" w:rsidP="007030B0">
      <w:pPr>
        <w:pStyle w:val="Heading3"/>
      </w:pPr>
      <w:bookmarkStart w:id="4" w:name="heading-3"/>
      <w:r w:rsidRPr="007030B0">
        <w:t xml:space="preserve"> </w:t>
      </w:r>
      <w:bookmarkStart w:id="5" w:name="_Toc132289489"/>
      <w:r w:rsidR="00CE50D2" w:rsidRPr="007030B0">
        <w:t>H</w:t>
      </w:r>
      <w:r w:rsidRPr="007030B0">
        <w:t>eading 3</w:t>
      </w:r>
      <w:bookmarkEnd w:id="5"/>
      <w:r w:rsidRPr="007030B0">
        <w:t xml:space="preserve"> </w:t>
      </w:r>
      <w:bookmarkEnd w:id="4"/>
    </w:p>
    <w:p w14:paraId="412659FE" w14:textId="77777777" w:rsidR="00CD4570" w:rsidRPr="006A097A" w:rsidRDefault="002D50BA" w:rsidP="00965D42">
      <w:pPr>
        <w:pStyle w:val="Heading4"/>
      </w:pPr>
      <w:bookmarkStart w:id="6" w:name="heading-4"/>
      <w:r w:rsidRPr="006A097A">
        <w:t xml:space="preserve"> Heading 4 </w:t>
      </w:r>
      <w:bookmarkEnd w:id="6"/>
    </w:p>
    <w:p w14:paraId="77573D9C" w14:textId="77777777" w:rsidR="00CD4570" w:rsidRPr="007017E4" w:rsidRDefault="002D50BA" w:rsidP="00965D42">
      <w:pPr>
        <w:pStyle w:val="Heading5"/>
      </w:pPr>
      <w:bookmarkStart w:id="7" w:name="heading-5"/>
      <w:r w:rsidRPr="007017E4">
        <w:t xml:space="preserve"> Heading 5 </w:t>
      </w:r>
      <w:bookmarkEnd w:id="7"/>
    </w:p>
    <w:p w14:paraId="68E38FCB" w14:textId="77777777" w:rsidR="00CD4570" w:rsidRPr="006A097A" w:rsidRDefault="002D50BA" w:rsidP="00965D42">
      <w:pPr>
        <w:pStyle w:val="Heading6"/>
      </w:pPr>
      <w:bookmarkStart w:id="8" w:name="heading-6"/>
      <w:r w:rsidRPr="006A097A">
        <w:t xml:space="preserve"> Heading 6 </w:t>
      </w:r>
      <w:bookmarkEnd w:id="8"/>
    </w:p>
    <w:p w14:paraId="7D103DFA" w14:textId="77777777" w:rsidR="00CD4570" w:rsidRPr="006A097A" w:rsidRDefault="002D50BA" w:rsidP="00965D42">
      <w:pPr>
        <w:pStyle w:val="Heading7"/>
      </w:pPr>
      <w:bookmarkStart w:id="9" w:name="heading-7"/>
      <w:r w:rsidRPr="006A097A">
        <w:t xml:space="preserve"> Heading 7 </w:t>
      </w:r>
      <w:bookmarkEnd w:id="9"/>
    </w:p>
    <w:p w14:paraId="73269ADA" w14:textId="77777777" w:rsidR="00CD4570" w:rsidRPr="006A097A" w:rsidRDefault="002D50BA" w:rsidP="00965D42">
      <w:pPr>
        <w:pStyle w:val="Heading8"/>
      </w:pPr>
      <w:bookmarkStart w:id="10" w:name="heading-8"/>
      <w:r w:rsidRPr="006A097A">
        <w:t xml:space="preserve"> Heading 8 </w:t>
      </w:r>
      <w:bookmarkEnd w:id="10"/>
    </w:p>
    <w:p w14:paraId="2B0F80ED" w14:textId="77777777" w:rsidR="00CD4570" w:rsidRPr="006A097A" w:rsidRDefault="002D50BA" w:rsidP="00965D42">
      <w:pPr>
        <w:pStyle w:val="Heading9"/>
      </w:pPr>
      <w:bookmarkStart w:id="11" w:name="heading-9"/>
      <w:r w:rsidRPr="006A097A">
        <w:t xml:space="preserve"> Heading 9 </w:t>
      </w:r>
      <w:bookmarkEnd w:id="11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1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0"/>
        <w:gridCol w:w="760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965D42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50D6223F" w:rsidR="00CD4570" w:rsidRDefault="002D50BA" w:rsidP="00965D42">
      <w:pPr>
        <w:pStyle w:val="Definition"/>
      </w:pPr>
      <w:r>
        <w:t xml:space="preserve"> Definition </w:t>
      </w:r>
    </w:p>
    <w:p w14:paraId="41ECA088" w14:textId="787B4CBB" w:rsidR="00EB5849" w:rsidRDefault="00EB5849" w:rsidP="00EB5849">
      <w:pPr>
        <w:pStyle w:val="TOCHeading"/>
      </w:pPr>
      <w:r>
        <w:t>TOC Heading</w:t>
      </w:r>
    </w:p>
    <w:sectPr w:rsidR="00EB5849" w:rsidSect="00431377">
      <w:type w:val="oddPage"/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0206C" w14:textId="77777777" w:rsidR="00FF7B3C" w:rsidRDefault="00FF7B3C" w:rsidP="00965D42">
      <w:r>
        <w:separator/>
      </w:r>
    </w:p>
  </w:endnote>
  <w:endnote w:type="continuationSeparator" w:id="0">
    <w:p w14:paraId="0FB8CB5E" w14:textId="77777777" w:rsidR="00FF7B3C" w:rsidRDefault="00FF7B3C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">
    <w:altName w:val="Minion Pro Caption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mBd Disp">
    <w:altName w:val="Minion Pro Semibold Display"/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Minion Pro Medium Cond"/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inion Pro Cond Capt">
    <w:altName w:val="Minion Pro Cond Italic Caption"/>
    <w:panose1 w:val="02040506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2CBFA" w14:textId="77777777" w:rsidR="00FF7B3C" w:rsidRDefault="00FF7B3C" w:rsidP="00965D42">
      <w:r>
        <w:separator/>
      </w:r>
    </w:p>
  </w:footnote>
  <w:footnote w:type="continuationSeparator" w:id="0">
    <w:p w14:paraId="109037A0" w14:textId="77777777" w:rsidR="00FF7B3C" w:rsidRDefault="00FF7B3C" w:rsidP="00965D42">
      <w:r>
        <w:continuationSeparator/>
      </w:r>
    </w:p>
  </w:footnote>
  <w:footnote w:id="1">
    <w:p w14:paraId="302B734D" w14:textId="77777777" w:rsidR="00CD4570" w:rsidRDefault="002D50BA" w:rsidP="00530E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85874655"/>
      <w:docPartObj>
        <w:docPartGallery w:val="Page Numbers (Top of Page)"/>
        <w:docPartUnique/>
      </w:docPartObj>
    </w:sdtPr>
    <w:sdtContent>
      <w:p w14:paraId="562A86FF" w14:textId="0776D8D3" w:rsidR="00431377" w:rsidRDefault="00431377" w:rsidP="00F41580">
        <w:pPr>
          <w:pStyle w:val="Head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D4AB5BB" w14:textId="77777777" w:rsidR="00431377" w:rsidRDefault="00431377" w:rsidP="00431377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0788115"/>
      <w:docPartObj>
        <w:docPartGallery w:val="Page Numbers (Top of Page)"/>
        <w:docPartUnique/>
      </w:docPartObj>
    </w:sdtPr>
    <w:sdtContent>
      <w:p w14:paraId="4EFC1A1A" w14:textId="506FA20A" w:rsidR="00431377" w:rsidRDefault="00431377" w:rsidP="00F41580">
        <w:pPr>
          <w:pStyle w:val="Head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23996673" w14:textId="77777777" w:rsidR="00431377" w:rsidRDefault="00431377" w:rsidP="00431377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CFC44" w14:textId="4E16F881" w:rsidR="000B4C7E" w:rsidRDefault="000B4C7E">
    <w:pPr>
      <w:pStyle w:val="Header"/>
    </w:pPr>
  </w:p>
  <w:p w14:paraId="176FE6C8" w14:textId="77777777" w:rsidR="00431377" w:rsidRDefault="00431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50991387">
    <w:abstractNumId w:val="10"/>
  </w:num>
  <w:num w:numId="2" w16cid:durableId="1284076532">
    <w:abstractNumId w:val="11"/>
  </w:num>
  <w:num w:numId="3" w16cid:durableId="90248346">
    <w:abstractNumId w:val="0"/>
  </w:num>
  <w:num w:numId="4" w16cid:durableId="503059898">
    <w:abstractNumId w:val="1"/>
  </w:num>
  <w:num w:numId="5" w16cid:durableId="733360292">
    <w:abstractNumId w:val="2"/>
  </w:num>
  <w:num w:numId="6" w16cid:durableId="1017463858">
    <w:abstractNumId w:val="3"/>
  </w:num>
  <w:num w:numId="7" w16cid:durableId="863711392">
    <w:abstractNumId w:val="8"/>
  </w:num>
  <w:num w:numId="8" w16cid:durableId="1543251649">
    <w:abstractNumId w:val="4"/>
  </w:num>
  <w:num w:numId="9" w16cid:durableId="2026982806">
    <w:abstractNumId w:val="5"/>
  </w:num>
  <w:num w:numId="10" w16cid:durableId="413010813">
    <w:abstractNumId w:val="6"/>
  </w:num>
  <w:num w:numId="11" w16cid:durableId="1846357614">
    <w:abstractNumId w:val="7"/>
  </w:num>
  <w:num w:numId="12" w16cid:durableId="231440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4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B4C7E"/>
    <w:rsid w:val="000C139D"/>
    <w:rsid w:val="000F28BE"/>
    <w:rsid w:val="001403B9"/>
    <w:rsid w:val="001D619D"/>
    <w:rsid w:val="00282616"/>
    <w:rsid w:val="002A2E48"/>
    <w:rsid w:val="002C0803"/>
    <w:rsid w:val="002D50BA"/>
    <w:rsid w:val="002F66ED"/>
    <w:rsid w:val="004213E1"/>
    <w:rsid w:val="00430106"/>
    <w:rsid w:val="00431377"/>
    <w:rsid w:val="00467CAE"/>
    <w:rsid w:val="00485C1D"/>
    <w:rsid w:val="004E29B3"/>
    <w:rsid w:val="00530EF5"/>
    <w:rsid w:val="00590D07"/>
    <w:rsid w:val="005A1531"/>
    <w:rsid w:val="006A097A"/>
    <w:rsid w:val="006C373E"/>
    <w:rsid w:val="007017E4"/>
    <w:rsid w:val="007030B0"/>
    <w:rsid w:val="00784D58"/>
    <w:rsid w:val="008D6863"/>
    <w:rsid w:val="00913774"/>
    <w:rsid w:val="00953943"/>
    <w:rsid w:val="00962B98"/>
    <w:rsid w:val="00965D42"/>
    <w:rsid w:val="00A43160"/>
    <w:rsid w:val="00B35687"/>
    <w:rsid w:val="00B86B75"/>
    <w:rsid w:val="00BB2056"/>
    <w:rsid w:val="00BC48D5"/>
    <w:rsid w:val="00C36279"/>
    <w:rsid w:val="00CA4387"/>
    <w:rsid w:val="00CD4570"/>
    <w:rsid w:val="00CE50D2"/>
    <w:rsid w:val="00DD157D"/>
    <w:rsid w:val="00E315A3"/>
    <w:rsid w:val="00E422F0"/>
    <w:rsid w:val="00EB2974"/>
    <w:rsid w:val="00EB5849"/>
    <w:rsid w:val="00FA1D76"/>
    <w:rsid w:val="00FC1DC3"/>
    <w:rsid w:val="00FE7B93"/>
    <w:rsid w:val="00FF7B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5D42"/>
    <w:pPr>
      <w:spacing w:before="180" w:after="180" w:line="360" w:lineRule="auto"/>
    </w:pPr>
    <w:rPr>
      <w:rFonts w:ascii="Minion Pro" w:hAnsi="Minion Pro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CA4387"/>
    <w:pPr>
      <w:keepNext/>
      <w:keepLines/>
      <w:spacing w:before="480" w:after="0"/>
      <w:outlineLvl w:val="0"/>
    </w:pPr>
    <w:rPr>
      <w:rFonts w:ascii="Minion Pro Capt" w:eastAsiaTheme="majorEastAsia" w:hAnsi="Minion Pro Capt" w:cs="Times New Roman (Headings CS)"/>
      <w:bCs/>
      <w:smallCaps/>
      <w:color w:val="000000" w:themeColor="text1"/>
      <w:sz w:val="2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43160"/>
    <w:pPr>
      <w:spacing w:before="200"/>
      <w:outlineLvl w:val="1"/>
    </w:pPr>
    <w:rPr>
      <w:i/>
      <w:smallCaps w:val="0"/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7030B0"/>
    <w:pPr>
      <w:outlineLvl w:val="2"/>
    </w:pPr>
    <w:rPr>
      <w:b/>
      <w:bCs w:val="0"/>
      <w:i w:val="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" w:eastAsiaTheme="majorEastAsia" w:hAnsi="Minion Pro Capt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" w:eastAsiaTheme="majorEastAsia" w:hAnsi="Minion Pro Capt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" w:eastAsiaTheme="majorEastAsia" w:hAnsi="Minion Pro Capt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mBd Disp" w:eastAsiaTheme="majorEastAsia" w:hAnsi="Minion Pro SmBd Disp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mBd Disp" w:hAnsi="Minion Pro SmBd Disp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mBd Disp" w:hAnsi="Minion Pro SmBd Disp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A43160"/>
    <w:pPr>
      <w:keepNext/>
      <w:keepLines/>
      <w:spacing w:before="300" w:after="300"/>
    </w:pPr>
    <w:rPr>
      <w:rFonts w:ascii="Minion Pro Med Cond" w:hAnsi="Minion Pro Med Cond" w:cs="Times New Roman (Body CS)"/>
      <w:i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530EF5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" w:hAnsi="Minion Pro Capt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Capt" w:hAnsi="Minion Pro Cond Capt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" w:hAnsi="Minion Pro Capt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" w:hAnsi="Minion Pro Capt"/>
      <w:vertAlign w:val="superscript"/>
    </w:rPr>
  </w:style>
  <w:style w:type="character" w:styleId="Hyperlink">
    <w:name w:val="Hyperlink"/>
    <w:basedOn w:val="CaptionChar"/>
    <w:uiPriority w:val="99"/>
    <w:rPr>
      <w:rFonts w:ascii="Minion Pro Capt" w:hAnsi="Minion Pro Capt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B5849"/>
    <w:pPr>
      <w:spacing w:before="240" w:line="259" w:lineRule="auto"/>
      <w:outlineLvl w:val="9"/>
    </w:pPr>
    <w:rPr>
      <w:b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  <w:style w:type="paragraph" w:styleId="Header">
    <w:name w:val="header"/>
    <w:basedOn w:val="Normal"/>
    <w:link w:val="HeaderChar"/>
    <w:uiPriority w:val="99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1377"/>
    <w:rPr>
      <w:rFonts w:ascii="Minion Pro" w:hAnsi="Minion Pro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431377"/>
  </w:style>
  <w:style w:type="paragraph" w:styleId="Footer">
    <w:name w:val="footer"/>
    <w:basedOn w:val="Normal"/>
    <w:link w:val="FooterChar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431377"/>
    <w:rPr>
      <w:rFonts w:ascii="Minion Pro" w:hAnsi="Minion Pro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82616"/>
    <w:pPr>
      <w:spacing w:before="120" w:after="0"/>
    </w:pPr>
    <w:rPr>
      <w:rFonts w:asciiTheme="minorHAnsi" w:hAnsi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282616"/>
    <w:pPr>
      <w:spacing w:before="120" w:after="0"/>
      <w:ind w:left="220"/>
    </w:pPr>
    <w:rPr>
      <w:rFonts w:asciiTheme="minorHAnsi" w:hAnsi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282616"/>
    <w:pPr>
      <w:spacing w:before="0" w:after="0"/>
      <w:ind w:left="44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282616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282616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282616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282616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282616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282616"/>
    <w:pPr>
      <w:spacing w:before="0"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example.com" TargetMode="Externa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48CD5EF1-5A57-0A48-A89D-5817AE294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16</cp:revision>
  <dcterms:created xsi:type="dcterms:W3CDTF">2019-02-06T18:39:00Z</dcterms:created>
  <dcterms:modified xsi:type="dcterms:W3CDTF">2023-04-13T18:44:00Z</dcterms:modified>
</cp:coreProperties>
</file>